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44F54369" w:rsidR="000E0C5D" w:rsidRDefault="000E0C5D" w:rsidP="000E494D">
      <w:pPr>
        <w:pStyle w:val="Title"/>
        <w:spacing w:after="120"/>
      </w:pPr>
      <w:r w:rsidRPr="00A00DC9">
        <w:t>Weekly Fuel Posting</w:t>
      </w:r>
      <w:r w:rsidR="00A00DC9" w:rsidRPr="00A00DC9">
        <w:t xml:space="preserve"> </w:t>
      </w:r>
      <w:r w:rsidR="0099387F">
        <w:t>2</w:t>
      </w:r>
      <w:r w:rsidR="00B4029A" w:rsidRPr="00B4029A">
        <w:t>-</w:t>
      </w:r>
      <w:r w:rsidR="00F26CC9">
        <w:t>13</w:t>
      </w:r>
      <w:r w:rsidR="00B4029A" w:rsidRPr="00B4029A">
        <w:t>-2026 to 2-</w:t>
      </w:r>
      <w:r w:rsidR="0099387F">
        <w:t>1</w:t>
      </w:r>
      <w:r w:rsidR="00F26CC9">
        <w:t>9</w:t>
      </w:r>
      <w:r w:rsidR="00B4029A" w:rsidRPr="00B4029A">
        <w:t>-2026</w:t>
      </w:r>
    </w:p>
    <w:p w14:paraId="665A9610" w14:textId="7E7E7541" w:rsidR="007D404D" w:rsidRPr="007D404D" w:rsidRDefault="0099387F" w:rsidP="007D404D">
      <w:pPr>
        <w:pStyle w:val="Heading1"/>
      </w:pPr>
      <w:r w:rsidRPr="0099387F">
        <w:t xml:space="preserve">February </w:t>
      </w:r>
      <w:r w:rsidR="00F26CC9">
        <w:t>13</w:t>
      </w:r>
      <w:r w:rsidR="00571C76"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5DD0D27E" w:rsidR="00986952" w:rsidRPr="00A00DC9" w:rsidRDefault="00C55963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</w:t>
            </w:r>
            <w:r w:rsidR="0099387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48926D12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3</w:t>
            </w:r>
            <w:r w:rsidR="00B4029A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A2185C1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B4029A">
              <w:rPr>
                <w:rFonts w:ascii="Arial" w:hAnsi="Arial" w:cs="Arial"/>
                <w:sz w:val="24"/>
                <w:szCs w:val="24"/>
              </w:rPr>
              <w:t>40</w:t>
            </w:r>
          </w:p>
        </w:tc>
      </w:tr>
    </w:tbl>
    <w:bookmarkEnd w:id="0"/>
    <w:p w14:paraId="61CB6527" w14:textId="19042D35" w:rsidR="0099387F" w:rsidRDefault="0099387F" w:rsidP="0099387F">
      <w:pPr>
        <w:pStyle w:val="Heading1"/>
        <w:spacing w:before="0"/>
        <w:rPr>
          <w:sz w:val="18"/>
          <w:szCs w:val="18"/>
        </w:rPr>
      </w:pPr>
      <w:r w:rsidRPr="0099387F">
        <w:t xml:space="preserve">February </w:t>
      </w:r>
      <w:r w:rsidR="00F26CC9">
        <w:t>14</w:t>
      </w:r>
      <w:r>
        <w:t xml:space="preserve">, 2026 </w:t>
      </w:r>
      <w:r w:rsidR="00AD30EE" w:rsidRPr="0099387F">
        <w:t xml:space="preserve">and </w:t>
      </w:r>
      <w:r w:rsidR="00B4029A" w:rsidRPr="0099387F">
        <w:t xml:space="preserve">February </w:t>
      </w:r>
      <w:r w:rsidR="00F26CC9">
        <w:t>15</w:t>
      </w:r>
      <w:r w:rsidR="00571C76" w:rsidRPr="0099387F">
        <w:t>, 2026</w:t>
      </w:r>
      <w:r w:rsidR="00571C76" w:rsidRPr="00B4029A">
        <w:rPr>
          <w:sz w:val="18"/>
          <w:szCs w:val="18"/>
        </w:rPr>
        <w:t xml:space="preserve"> </w:t>
      </w:r>
    </w:p>
    <w:p w14:paraId="2183C0D8" w14:textId="407EF6B5" w:rsidR="009C5AE9" w:rsidRPr="00B4029A" w:rsidRDefault="009C5AE9" w:rsidP="0099387F">
      <w:pPr>
        <w:pStyle w:val="Heading1"/>
        <w:spacing w:before="0"/>
        <w:rPr>
          <w:sz w:val="18"/>
          <w:szCs w:val="18"/>
        </w:rPr>
      </w:pPr>
      <w:r w:rsidRPr="0099387F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F360634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7C0C6A3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600F69E4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47764116" w14:textId="4AC45879" w:rsidR="009C5AE9" w:rsidRPr="00A00DC9" w:rsidRDefault="00B4029A" w:rsidP="000E494D">
      <w:pPr>
        <w:pStyle w:val="Heading1"/>
      </w:pPr>
      <w:r>
        <w:t xml:space="preserve">February </w:t>
      </w:r>
      <w:r w:rsidR="00F26CC9">
        <w:t>16</w:t>
      </w:r>
      <w:r w:rsidR="00571C76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7296573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3843F5EC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46ABA0FB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47A85BB" w14:textId="617917A4" w:rsidR="009C5AE9" w:rsidRPr="00A00DC9" w:rsidRDefault="00B4029A" w:rsidP="000E494D">
      <w:pPr>
        <w:pStyle w:val="Heading1"/>
      </w:pPr>
      <w:r>
        <w:t xml:space="preserve">February </w:t>
      </w:r>
      <w:r w:rsidR="0099387F">
        <w:t>1</w:t>
      </w:r>
      <w:r w:rsidR="00F26CC9">
        <w:t>7</w:t>
      </w:r>
      <w:r w:rsidR="00571C76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A3037C6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DE473E0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1154E8E6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6BEF334" w14:textId="1D75BC99" w:rsidR="009C5AE9" w:rsidRPr="00A00DC9" w:rsidRDefault="00B4029A" w:rsidP="000E494D">
      <w:pPr>
        <w:pStyle w:val="Heading1"/>
      </w:pPr>
      <w:r>
        <w:t xml:space="preserve">February </w:t>
      </w:r>
      <w:r w:rsidR="0099387F">
        <w:t>1</w:t>
      </w:r>
      <w:r w:rsidR="00F26CC9">
        <w:t>8</w:t>
      </w:r>
      <w:r w:rsidR="00571C76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8FE928C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646A5D35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4BEE8BBB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9107D60" w14:textId="12682705" w:rsidR="009C5AE9" w:rsidRPr="00474BEF" w:rsidRDefault="00B4029A" w:rsidP="000E494D">
      <w:pPr>
        <w:pStyle w:val="Heading1"/>
      </w:pPr>
      <w:r>
        <w:t xml:space="preserve">February </w:t>
      </w:r>
      <w:r w:rsidR="0099387F">
        <w:t>1</w:t>
      </w:r>
      <w:r w:rsidR="00F26CC9">
        <w:t>9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9387F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104B6A07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A0FB3F4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99387F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99387F" w:rsidRPr="00CE712D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90D729A" w:rsidR="0099387F" w:rsidRPr="00A00DC9" w:rsidRDefault="0099387F" w:rsidP="0099387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643724973" w:edGrp="everyone"/>
      <w:permEnd w:id="1643724973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  <w:permStart w:id="1839551162" w:edGrp="everyone"/>
      <w:permEnd w:id="1839551162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BE2E4F" w14:textId="77777777" w:rsidR="001B4C59" w:rsidRDefault="001B4C59">
      <w:pPr>
        <w:spacing w:after="0" w:line="240" w:lineRule="auto"/>
      </w:pPr>
      <w:r>
        <w:separator/>
      </w:r>
    </w:p>
  </w:endnote>
  <w:endnote w:type="continuationSeparator" w:id="0">
    <w:p w14:paraId="03BB623E" w14:textId="77777777" w:rsidR="001B4C59" w:rsidRDefault="001B4C59">
      <w:pPr>
        <w:spacing w:after="0" w:line="240" w:lineRule="auto"/>
      </w:pPr>
      <w:r>
        <w:continuationSeparator/>
      </w:r>
    </w:p>
  </w:endnote>
  <w:endnote w:type="continuationNotice" w:id="1">
    <w:p w14:paraId="18FE8C43" w14:textId="77777777" w:rsidR="001B4C59" w:rsidRDefault="001B4C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0B549" w14:textId="77777777" w:rsidR="001B4C59" w:rsidRDefault="001B4C59">
      <w:pPr>
        <w:spacing w:after="0" w:line="240" w:lineRule="auto"/>
      </w:pPr>
      <w:r>
        <w:separator/>
      </w:r>
    </w:p>
  </w:footnote>
  <w:footnote w:type="continuationSeparator" w:id="0">
    <w:p w14:paraId="2165D5A4" w14:textId="77777777" w:rsidR="001B4C59" w:rsidRDefault="001B4C59">
      <w:pPr>
        <w:spacing w:after="0" w:line="240" w:lineRule="auto"/>
      </w:pPr>
      <w:r>
        <w:continuationSeparator/>
      </w:r>
    </w:p>
  </w:footnote>
  <w:footnote w:type="continuationNotice" w:id="1">
    <w:p w14:paraId="575AF914" w14:textId="77777777" w:rsidR="001B4C59" w:rsidRDefault="001B4C59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hYCSFyeiShnSQx1XbJuAuEoqxRD4jchCOwkbHfDLIyLw2qcFrllX41Ske3VZfPlqrh/gRxCylaS44U1kgZkVaw==" w:salt="FGBiJlL3RaUEmplHLE/mD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68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5C7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97315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C59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D7349"/>
    <w:rsid w:val="001E03DB"/>
    <w:rsid w:val="001E2945"/>
    <w:rsid w:val="001E3121"/>
    <w:rsid w:val="001E325D"/>
    <w:rsid w:val="001E36C7"/>
    <w:rsid w:val="001E5A27"/>
    <w:rsid w:val="001F0322"/>
    <w:rsid w:val="001F128D"/>
    <w:rsid w:val="001F5B2B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1714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0AA6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409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5DC5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05F2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87F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029A"/>
    <w:rsid w:val="00B4124D"/>
    <w:rsid w:val="00B41EEA"/>
    <w:rsid w:val="00B42928"/>
    <w:rsid w:val="00B44335"/>
    <w:rsid w:val="00B44AC1"/>
    <w:rsid w:val="00B456E9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1A10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5963"/>
    <w:rsid w:val="00C5647B"/>
    <w:rsid w:val="00C573ED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950EB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26CC9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A7EAE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4</Words>
  <Characters>1920</Characters>
  <Application>Microsoft Office Word</Application>
  <DocSecurity>12</DocSecurity>
  <Lines>6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2-12T23:54:00Z</dcterms:created>
  <dcterms:modified xsi:type="dcterms:W3CDTF">2026-02-12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